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olice</w:t>
      </w:r>
      <w:r>
        <w:t xml:space="preserve"> </w:t>
      </w:r>
      <w:r>
        <w:t xml:space="preserve">Officer</w:t>
      </w:r>
      <w:r>
        <w:t xml:space="preserve"> </w:t>
      </w:r>
      <w:r>
        <w:t xml:space="preserve">Position</w:t>
      </w:r>
    </w:p>
    <w:bookmarkStart w:id="20" w:name="internship-application-letter"/>
    <w:p>
      <w:pPr>
        <w:pStyle w:val="Heading1"/>
      </w:pPr>
      <w:r>
        <w:t xml:space="preserve">INTERNSHIP APPLICATION LETTER</w:t>
      </w:r>
    </w:p>
    <w:p>
      <w:pPr>
        <w:pStyle w:val="FirstParagraph"/>
      </w:pPr>
      <w:r>
        <w:rPr>
          <w:bCs/>
          <w:b/>
        </w:rPr>
        <w:t xml:space="preserve">For Police Officer Training Program</w:t>
      </w:r>
    </w:p>
    <w:p>
      <w:pPr>
        <w:pStyle w:val="BodyText"/>
      </w:pPr>
      <w:r>
        <w:t xml:space="preserve">Riyadh, Kingdom of Saudi Arabia</w:t>
      </w:r>
    </w:p>
    <w:bookmarkEnd w:id="20"/>
    <w:p>
      <w:pPr>
        <w:pStyle w:val="BodyText"/>
      </w:pPr>
      <w:r>
        <w:t xml:space="preserve">October 26, 2023</w:t>
      </w:r>
    </w:p>
    <w:p>
      <w:pPr>
        <w:pStyle w:val="BodyText"/>
      </w:pPr>
      <w:r>
        <w:t xml:space="preserve">Human Resources Department</w:t>
      </w:r>
      <w:r>
        <w:t xml:space="preserve"> </w:t>
      </w:r>
      <w:r>
        <w:t xml:space="preserve">Ministry of Interior</w:t>
      </w:r>
      <w:r>
        <w:t xml:space="preserve"> </w:t>
      </w:r>
      <w:r>
        <w:t xml:space="preserve">Riyadh, Kingdom of Saudi Arabia</w:t>
      </w:r>
    </w:p>
    <w:bookmarkStart w:id="21" w:name="X1c76b078f93bc6b5165d31b4a51046c145b18d8"/>
    <w:p>
      <w:pPr>
        <w:pStyle w:val="Heading2"/>
      </w:pPr>
      <w:r>
        <w:t xml:space="preserve">Subject: Formal Application for Internship Position as Police Officer in Riyadh, Saudi Arabia</w:t>
      </w:r>
    </w:p>
    <w:p>
      <w:pPr>
        <w:pStyle w:val="FirstParagraph"/>
      </w:pPr>
      <w:r>
        <w:t xml:space="preserve">Dear Hiring Committee,</w:t>
      </w:r>
    </w:p>
    <w:p>
      <w:pPr>
        <w:pStyle w:val="BodyText"/>
      </w:pPr>
      <w:r>
        <w:t xml:space="preserve">It is with profound respect for the Kingdom of Saudi Arabia's commitment to public safety and security that I submit this Internship Application Letter for the Police Officer Training Program at your esteemed Ministry of Interior in Riyadh. As a dedicated student of Criminal Justice and Public Safety Management at King Saud University, I have meticulously prepared myself to contribute meaningfully to Saudi Arabia's vision for a secure, modernized society. My academic foundation, combined with my unwavering commitment to serve the Kingdom's citizens, aligns precisely with the requirements for this critical internship opportunity.</w:t>
      </w:r>
    </w:p>
    <w:p>
      <w:pPr>
        <w:pStyle w:val="BodyText"/>
      </w:pPr>
      <w:r>
        <w:t xml:space="preserve">The Kingdom's Vision 2030 has elevated law enforcement into a strategic pillar of national development, emphasizing technological innovation and community-oriented policing. My academic curriculum at King Saud University explicitly addresses these priorities through courses in digital forensics, crisis management under Saudi legal frameworks, and intercultural communication—essential components for any aspiring Police Officer in contemporary Riyadh. I have particularly studied the Kingdom's Anti-Crime Strategy 2030, which underscores the need for officers trained to navigate both traditional community values and modern security challenges. This internship represents the crucial practical bridge between my theoretical knowledge and effective service within Saudi Arabia's dynamic urban environment.</w:t>
      </w:r>
    </w:p>
    <w:p>
      <w:pPr>
        <w:pStyle w:val="BodyText"/>
      </w:pPr>
      <w:r>
        <w:t xml:space="preserve">What distinguishes this opportunity in Riyadh is its unique position at the heart of Saudi Arabia's transformation. Unlike generic law enforcement training programs, the Riyadh-based Police Officer Internship offers direct exposure to a city that embodies the Kingdom's accelerated development—where ancient traditions seamlessly integrate with smart city infrastructure and global security standards. I am particularly eager to learn from seasoned officers who manage complex scenarios across diverse districts, from the historic Al-Bujairi neighborhood to the technologically advanced King Abdullah Financial District. This immersion would provide me with invaluable insights into how Saudi Arabia Riyadh has become a model for intelligent policing in the Middle East.</w:t>
      </w:r>
    </w:p>
    <w:p>
      <w:pPr>
        <w:pStyle w:val="BodyText"/>
      </w:pPr>
      <w:r>
        <w:t xml:space="preserve">My practical preparation extends beyond academic study. As an active volunteer with Riyadh's Community Safety Initiative since 2021, I have supported neighborhood watch programs and youth engagement events across five municipal districts. During these placements, I assisted officers in community policing activities including traffic safety workshops for schoolchildren and cultural sensitivity training sessions—experiences that reinforced my understanding of how police presence builds trust within Saudi communities. These duties required strict adherence to the Kingdom's legal protocols, including comprehensive reporting procedures under the Ministry of Interior's guidelines and respect for Islamic values in all interactions.</w:t>
      </w:r>
    </w:p>
    <w:p>
      <w:pPr>
        <w:pStyle w:val="BodyText"/>
      </w:pPr>
      <w:r>
        <w:t xml:space="preserve">The importance of this internship cannot be overstated in the context of Saudi Arabia's national priorities. As a nation prioritizing security as foundational to economic diversification, the Police Officer role is central to protecting both residents and visitors during this period of unprecedented growth. In Riyadh alone, with its 8 million residents and increasing international presence, the need for culturally competent officers who understand local customs while embracing technological advancements is urgent. My proficiency in Arabic (native), English (fluent), and basic Persian (for community engagement) positions me to contribute immediately to this mission. I am committed to mastering Saudi legal procedures through your training program, including specialized modules on anti-terrorism legislation and digital evidence handling as mandated by the Kingdom's Security Framework.</w:t>
      </w:r>
    </w:p>
    <w:p>
      <w:pPr>
        <w:pStyle w:val="BodyText"/>
      </w:pPr>
      <w:r>
        <w:t xml:space="preserve">My academic record reflects my dedication: a 3.8 GPA in Criminal Justice with honors in Public Safety Administration, complemented by internships at Riyadh Central Police Station during summer breaks. I participated in the "Police Cadet Challenge" program, where I shadowed officers handling domestic disputes and emergency response scenarios—experiences that solidified my resolve to pursue a career as a Police Officer within Saudi Arabia's public service structure. Furthermore, I completed training in crisis de-escalation techniques certified by the National Safety Academy, directly applicable to Riyadh's diverse urban challenges.</w:t>
      </w:r>
    </w:p>
    <w:p>
      <w:pPr>
        <w:pStyle w:val="BodyText"/>
      </w:pPr>
      <w:r>
        <w:t xml:space="preserve">What truly motivates me is the opportunity to serve within the Kingdom that has chosen to modernize while preserving its identity. Saudi Arabia Riyadh represents a living testament to this balance—where heritage sites like Diriyah coexist with cutting-edge security technology. I am deeply inspired by the Ministry's recent initiatives, such as integrating AI-driven traffic management systems across Riyadh highways and expanding women's participation in police ranks under the Vision 2030 framework. As a future Police Officer, I aspire to contribute to these progressive efforts through my internship experience.</w:t>
      </w:r>
    </w:p>
    <w:p>
      <w:pPr>
        <w:pStyle w:val="BodyText"/>
      </w:pPr>
      <w:r>
        <w:t xml:space="preserve">I recognize that this Internship Application Letter represents more than a career step—it is an earnest pledge to uphold Saudi Arabia's highest standards of service. I am prepared to dedicate myself fully to the rigorous training, ethical conduct, and community engagement that define exemplary Police Officers in Riyadh. My goal is not merely to complete this internship but to emerge as a committed professional ready to serve in every district from Wadi Al-Salamto Al-Malaz, embodying the Kingdom's motto: "Security for All." I have attached my academic transcripts, volunteer records, and police training certifications for your review.</w:t>
      </w:r>
    </w:p>
    <w:p>
      <w:pPr>
        <w:pStyle w:val="BodyText"/>
      </w:pPr>
      <w:r>
        <w:t xml:space="preserve">Thank you for considering my application. I eagerly await the opportunity to discuss how my skills and dedication align with the Ministry's objectives during an interview at your convenience. Together, we can strengthen Saudi Arabia Riyadh's legacy of safety and progress.</w:t>
      </w:r>
    </w:p>
    <w:p>
      <w:pPr>
        <w:pStyle w:val="BodyText"/>
      </w:pPr>
      <w:r>
        <w:t xml:space="preserve">Sincerely,</w:t>
      </w:r>
      <w:r>
        <w:br/>
      </w:r>
      <w:r>
        <w:br/>
      </w:r>
      <w:r>
        <w:t xml:space="preserve">Ahmed Hassan Al-Rashid</w:t>
      </w:r>
      <w:r>
        <w:br/>
      </w:r>
      <w:r>
        <w:t xml:space="preserve">King Saud University, College of Social Sciences</w:t>
      </w:r>
      <w:r>
        <w:br/>
      </w:r>
      <w:r>
        <w:t xml:space="preserve">Department of Criminal Justice &amp; Public Safety</w:t>
      </w:r>
      <w:r>
        <w:br/>
      </w:r>
      <w:r>
        <w:t xml:space="preserve">Riyadh, Kingdom of Saudi Arabia</w:t>
      </w:r>
      <w:r>
        <w:br/>
      </w:r>
      <w:r>
        <w:t xml:space="preserve">Email: ahmed.alrashid@ksu.edu.sa | Phone: +966 5X XXX XXXX</w:t>
      </w:r>
    </w:p>
    <w:p>
      <w:pPr>
        <w:pStyle w:val="BodyText"/>
      </w:pPr>
      <w:r>
        <w:t xml:space="preserve">*This Internship Application Letter for a Police Officer position in Saudi Arabia Riyadh reflects my professional readiness and alignment with the Kingdom's security vision. I commit to upholding all Ministry of Interior protocols during this training perio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olice Officer Position</dc:title>
  <dc:creator/>
  <dc:language>en</dc:language>
  <cp:keywords/>
  <dcterms:created xsi:type="dcterms:W3CDTF">2025-12-10T00:19:01Z</dcterms:created>
  <dcterms:modified xsi:type="dcterms:W3CDTF">2025-12-10T00:19:01Z</dcterms:modified>
</cp:coreProperties>
</file>

<file path=docProps/custom.xml><?xml version="1.0" encoding="utf-8"?>
<Properties xmlns="http://schemas.openxmlformats.org/officeDocument/2006/custom-properties" xmlns:vt="http://schemas.openxmlformats.org/officeDocument/2006/docPropsVTypes"/>
</file>